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23E62C" w14:textId="77777777" w:rsidR="0085250A" w:rsidRPr="0085250A" w:rsidRDefault="0085250A" w:rsidP="0085250A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5250A">
        <w:rPr>
          <w:rFonts w:ascii="Calibri" w:eastAsia="Times New Roman" w:hAnsi="Calibri" w:cs="Calibri"/>
          <w:lang w:eastAsia="en-AU"/>
        </w:rPr>
        <w:t>TEAM EAGLE </w:t>
      </w:r>
    </w:p>
    <w:p w14:paraId="7041D4E3" w14:textId="77777777" w:rsidR="0085250A" w:rsidRPr="0085250A" w:rsidRDefault="0085250A" w:rsidP="0085250A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5250A">
        <w:rPr>
          <w:rFonts w:ascii="Calibri" w:eastAsia="Times New Roman" w:hAnsi="Calibri" w:cs="Calibri"/>
          <w:lang w:eastAsia="en-AU"/>
        </w:rPr>
        <w:t>Assignments 3 &amp; 5 </w:t>
      </w:r>
    </w:p>
    <w:p w14:paraId="2890FD6E" w14:textId="77777777" w:rsidR="0085250A" w:rsidRPr="0085250A" w:rsidRDefault="0085250A" w:rsidP="0085250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5250A">
        <w:rPr>
          <w:rFonts w:ascii="Calibri" w:eastAsia="Times New Roman" w:hAnsi="Calibri" w:cs="Calibri"/>
          <w:lang w:eastAsia="en-AU"/>
        </w:rPr>
        <w:t> </w:t>
      </w:r>
    </w:p>
    <w:p w14:paraId="5D572D44" w14:textId="10B5DCBD" w:rsidR="0085250A" w:rsidRPr="0085250A" w:rsidRDefault="0085250A" w:rsidP="0085250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5250A">
        <w:rPr>
          <w:rFonts w:ascii="Calibri" w:eastAsia="Times New Roman" w:hAnsi="Calibri" w:cs="Calibri"/>
          <w:lang w:eastAsia="en-AU"/>
        </w:rPr>
        <w:t>Meeting </w:t>
      </w:r>
      <w:r w:rsidR="00F43344">
        <w:rPr>
          <w:rFonts w:ascii="Calibri" w:eastAsia="Times New Roman" w:hAnsi="Calibri" w:cs="Calibri"/>
          <w:lang w:eastAsia="en-AU"/>
        </w:rPr>
        <w:t>5</w:t>
      </w:r>
      <w:r w:rsidRPr="0085250A">
        <w:rPr>
          <w:rFonts w:ascii="Calibri" w:eastAsia="Times New Roman" w:hAnsi="Calibri" w:cs="Calibri"/>
          <w:lang w:eastAsia="en-AU"/>
        </w:rPr>
        <w:t> Agenda  </w:t>
      </w:r>
    </w:p>
    <w:p w14:paraId="74706E67" w14:textId="568BE50B" w:rsidR="0085250A" w:rsidRPr="0085250A" w:rsidRDefault="00F43344" w:rsidP="0085250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>
        <w:rPr>
          <w:rFonts w:ascii="Calibri" w:eastAsia="Times New Roman" w:hAnsi="Calibri" w:cs="Calibri"/>
          <w:lang w:eastAsia="en-AU"/>
        </w:rPr>
        <w:t>Sunday</w:t>
      </w:r>
      <w:r w:rsidR="0085250A" w:rsidRPr="0085250A">
        <w:rPr>
          <w:rFonts w:ascii="Calibri" w:eastAsia="Times New Roman" w:hAnsi="Calibri" w:cs="Calibri"/>
          <w:lang w:eastAsia="en-AU"/>
        </w:rPr>
        <w:t> </w:t>
      </w:r>
      <w:r>
        <w:rPr>
          <w:rFonts w:ascii="Calibri" w:eastAsia="Times New Roman" w:hAnsi="Calibri" w:cs="Calibri"/>
          <w:lang w:eastAsia="en-AU"/>
        </w:rPr>
        <w:t>7</w:t>
      </w:r>
      <w:r w:rsidR="0085250A">
        <w:rPr>
          <w:rFonts w:ascii="Calibri" w:eastAsia="Times New Roman" w:hAnsi="Calibri" w:cs="Calibri"/>
          <w:lang w:eastAsia="en-AU"/>
        </w:rPr>
        <w:t xml:space="preserve"> February </w:t>
      </w:r>
      <w:r w:rsidR="0085250A" w:rsidRPr="0085250A">
        <w:rPr>
          <w:rFonts w:ascii="Calibri" w:eastAsia="Times New Roman" w:hAnsi="Calibri" w:cs="Calibri"/>
          <w:lang w:eastAsia="en-AU"/>
        </w:rPr>
        <w:t>2021, </w:t>
      </w:r>
      <w:r w:rsidR="00201134">
        <w:rPr>
          <w:rFonts w:ascii="Calibri" w:eastAsia="Times New Roman" w:hAnsi="Calibri" w:cs="Calibri"/>
          <w:lang w:eastAsia="en-AU"/>
        </w:rPr>
        <w:t>5</w:t>
      </w:r>
      <w:r w:rsidR="0085250A" w:rsidRPr="0085250A">
        <w:rPr>
          <w:rFonts w:ascii="Calibri" w:eastAsia="Times New Roman" w:hAnsi="Calibri" w:cs="Calibri"/>
          <w:lang w:eastAsia="en-AU"/>
        </w:rPr>
        <w:t>:30pm </w:t>
      </w:r>
    </w:p>
    <w:p w14:paraId="18486A6B" w14:textId="4FDEC2E4" w:rsidR="0085250A" w:rsidRPr="0085250A" w:rsidRDefault="0085250A" w:rsidP="0085250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5250A">
        <w:rPr>
          <w:rFonts w:ascii="Calibri" w:eastAsia="Times New Roman" w:hAnsi="Calibri" w:cs="Calibri"/>
          <w:lang w:eastAsia="en-AU"/>
        </w:rPr>
        <w:t>Meeting link  </w:t>
      </w:r>
    </w:p>
    <w:p w14:paraId="2D274E3C" w14:textId="77777777" w:rsidR="0085250A" w:rsidRPr="0085250A" w:rsidRDefault="0085250A" w:rsidP="0085250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5250A">
        <w:rPr>
          <w:rFonts w:ascii="Calibri" w:eastAsia="Times New Roman" w:hAnsi="Calibri" w:cs="Calibri"/>
          <w:lang w:eastAsia="en-AU"/>
        </w:rPr>
        <w:t> </w:t>
      </w:r>
    </w:p>
    <w:p w14:paraId="57F11296" w14:textId="7A88836D" w:rsidR="0085250A" w:rsidRPr="0085250A" w:rsidRDefault="0085250A" w:rsidP="0085250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5250A">
        <w:rPr>
          <w:rFonts w:ascii="Calibri" w:eastAsia="Times New Roman" w:hAnsi="Calibri" w:cs="Calibri"/>
          <w:lang w:eastAsia="en-AU"/>
        </w:rPr>
        <w:t>Chair: </w:t>
      </w:r>
      <w:r>
        <w:rPr>
          <w:rFonts w:ascii="Calibri" w:eastAsia="Times New Roman" w:hAnsi="Calibri" w:cs="Calibri"/>
          <w:lang w:eastAsia="en-AU"/>
        </w:rPr>
        <w:t xml:space="preserve">Sarah </w:t>
      </w:r>
      <w:r w:rsidR="00201134">
        <w:rPr>
          <w:rFonts w:ascii="Calibri" w:eastAsia="Times New Roman" w:hAnsi="Calibri" w:cs="Calibri"/>
          <w:lang w:eastAsia="en-AU"/>
        </w:rPr>
        <w:t>Carney</w:t>
      </w:r>
    </w:p>
    <w:tbl>
      <w:tblPr>
        <w:tblW w:w="874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35"/>
        <w:gridCol w:w="3411"/>
        <w:gridCol w:w="2799"/>
      </w:tblGrid>
      <w:tr w:rsidR="0085250A" w:rsidRPr="0085250A" w14:paraId="6AA77190" w14:textId="77777777" w:rsidTr="00560498">
        <w:tc>
          <w:tcPr>
            <w:tcW w:w="25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662E693" w14:textId="77777777" w:rsidR="0085250A" w:rsidRPr="0085250A" w:rsidRDefault="0085250A" w:rsidP="0085250A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85250A">
              <w:rPr>
                <w:rFonts w:ascii="Calibri" w:eastAsia="Times New Roman" w:hAnsi="Calibri" w:cs="Calibri"/>
                <w:b/>
                <w:bCs/>
                <w:lang w:eastAsia="en-AU"/>
              </w:rPr>
              <w:t>Item</w:t>
            </w:r>
            <w:r w:rsidRPr="0085250A">
              <w:rPr>
                <w:rFonts w:ascii="Calibri" w:eastAsia="Times New Roman" w:hAnsi="Calibri" w:cs="Calibri"/>
                <w:lang w:eastAsia="en-AU"/>
              </w:rPr>
              <w:t> </w:t>
            </w:r>
          </w:p>
        </w:tc>
        <w:tc>
          <w:tcPr>
            <w:tcW w:w="341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B346654" w14:textId="77777777" w:rsidR="0085250A" w:rsidRPr="0085250A" w:rsidRDefault="0085250A" w:rsidP="0085250A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85250A">
              <w:rPr>
                <w:rFonts w:ascii="Calibri" w:eastAsia="Times New Roman" w:hAnsi="Calibri" w:cs="Calibri"/>
                <w:b/>
                <w:bCs/>
                <w:lang w:eastAsia="en-AU"/>
              </w:rPr>
              <w:t>Details</w:t>
            </w:r>
            <w:r w:rsidRPr="0085250A">
              <w:rPr>
                <w:rFonts w:ascii="Calibri" w:eastAsia="Times New Roman" w:hAnsi="Calibri" w:cs="Calibri"/>
                <w:lang w:eastAsia="en-AU"/>
              </w:rPr>
              <w:t> </w:t>
            </w:r>
          </w:p>
        </w:tc>
        <w:tc>
          <w:tcPr>
            <w:tcW w:w="279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14465E97" w14:textId="495A0D53" w:rsidR="0085250A" w:rsidRPr="0085250A" w:rsidRDefault="0021476F" w:rsidP="0085250A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Calibri" w:eastAsia="Times New Roman" w:hAnsi="Calibri" w:cs="Calibri"/>
                <w:b/>
                <w:bCs/>
                <w:lang w:eastAsia="en-AU"/>
              </w:rPr>
              <w:t>Notes and a</w:t>
            </w:r>
            <w:r w:rsidR="00F5061C">
              <w:rPr>
                <w:rFonts w:ascii="Calibri" w:eastAsia="Times New Roman" w:hAnsi="Calibri" w:cs="Calibri"/>
                <w:b/>
                <w:bCs/>
                <w:lang w:eastAsia="en-AU"/>
              </w:rPr>
              <w:t>ctions</w:t>
            </w:r>
            <w:r w:rsidR="0085250A" w:rsidRPr="0085250A">
              <w:rPr>
                <w:rFonts w:ascii="Calibri" w:eastAsia="Times New Roman" w:hAnsi="Calibri" w:cs="Calibri"/>
                <w:lang w:eastAsia="en-AU"/>
              </w:rPr>
              <w:t> </w:t>
            </w:r>
          </w:p>
        </w:tc>
      </w:tr>
      <w:tr w:rsidR="0085250A" w:rsidRPr="0085250A" w14:paraId="7AE4F2EB" w14:textId="77777777" w:rsidTr="00560498">
        <w:tc>
          <w:tcPr>
            <w:tcW w:w="253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4BC8FAF" w14:textId="77777777" w:rsidR="0085250A" w:rsidRPr="0025688D" w:rsidRDefault="0085250A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Check-in </w:t>
            </w:r>
          </w:p>
        </w:tc>
        <w:tc>
          <w:tcPr>
            <w:tcW w:w="3411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FEAFA60" w14:textId="77777777" w:rsidR="0085250A" w:rsidRDefault="0085250A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b/>
                <w:bCs/>
                <w:lang w:eastAsia="en-AU"/>
              </w:rPr>
              <w:t>How is everyone feeling?</w:t>
            </w:r>
            <w:r w:rsidRPr="0025688D">
              <w:rPr>
                <w:rFonts w:eastAsia="Times New Roman" w:cstheme="minorHAnsi"/>
                <w:lang w:eastAsia="en-AU"/>
              </w:rPr>
              <w:t> </w:t>
            </w:r>
          </w:p>
          <w:p w14:paraId="40E0F568" w14:textId="40120F8A" w:rsidR="00F50836" w:rsidRPr="00F50836" w:rsidRDefault="00F50836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lang w:eastAsia="en-AU"/>
              </w:rPr>
            </w:pPr>
          </w:p>
        </w:tc>
        <w:tc>
          <w:tcPr>
            <w:tcW w:w="2799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1335F8A" w14:textId="59391947" w:rsidR="0085250A" w:rsidRPr="0025688D" w:rsidRDefault="00DD1CB7" w:rsidP="00740720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t>No actions – doing lots of learning on tools and systems</w:t>
            </w:r>
          </w:p>
        </w:tc>
      </w:tr>
      <w:tr w:rsidR="0085250A" w:rsidRPr="0085250A" w14:paraId="3C0F31DB" w14:textId="77777777" w:rsidTr="00560498">
        <w:tc>
          <w:tcPr>
            <w:tcW w:w="253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C480DA5" w14:textId="096C7DA5" w:rsidR="0085250A" w:rsidRPr="0025688D" w:rsidRDefault="004C22A3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A3 Tasks</w:t>
            </w:r>
          </w:p>
          <w:p w14:paraId="3340388D" w14:textId="77777777" w:rsidR="0085250A" w:rsidRPr="0025688D" w:rsidRDefault="0085250A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 </w:t>
            </w:r>
          </w:p>
          <w:p w14:paraId="41C6493F" w14:textId="77777777" w:rsidR="0085250A" w:rsidRPr="0025688D" w:rsidRDefault="0085250A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 </w:t>
            </w:r>
          </w:p>
        </w:tc>
        <w:tc>
          <w:tcPr>
            <w:tcW w:w="3411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A778E6" w14:textId="10DC0520" w:rsidR="0085250A" w:rsidRPr="0025688D" w:rsidRDefault="00803553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Team profile</w:t>
            </w:r>
          </w:p>
          <w:p w14:paraId="63BD672D" w14:textId="1298A1EF" w:rsidR="00803553" w:rsidRPr="0025688D" w:rsidRDefault="00803553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Tools</w:t>
            </w:r>
          </w:p>
          <w:p w14:paraId="0EB24060" w14:textId="72A6A9E9" w:rsidR="00E33742" w:rsidRPr="0025688D" w:rsidRDefault="00E33742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Project Description</w:t>
            </w:r>
          </w:p>
          <w:p w14:paraId="22354C87" w14:textId="2D193E4E" w:rsidR="00E33742" w:rsidRPr="0025688D" w:rsidRDefault="00E33742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Skills and Jobs</w:t>
            </w:r>
          </w:p>
          <w:p w14:paraId="16145081" w14:textId="0C1F5402" w:rsidR="0085250A" w:rsidRPr="0025688D" w:rsidRDefault="0085250A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 </w:t>
            </w:r>
          </w:p>
        </w:tc>
        <w:tc>
          <w:tcPr>
            <w:tcW w:w="2799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AB6AF3A" w14:textId="77777777" w:rsidR="0085250A" w:rsidRDefault="0085250A" w:rsidP="00B67402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</w:p>
          <w:p w14:paraId="718B1E13" w14:textId="20D1E022" w:rsidR="00363257" w:rsidRDefault="00E317D1" w:rsidP="00B67402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t>Project timeline</w:t>
            </w:r>
            <w:r w:rsidR="00560498">
              <w:rPr>
                <w:rFonts w:eastAsia="Times New Roman" w:cstheme="minorHAnsi"/>
                <w:lang w:eastAsia="en-AU"/>
              </w:rPr>
              <w:t xml:space="preserve"> is in progress</w:t>
            </w:r>
          </w:p>
          <w:p w14:paraId="1FD59B36" w14:textId="64121F2D" w:rsidR="00C11764" w:rsidRDefault="00FB6798" w:rsidP="00B67402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t>High level activities</w:t>
            </w:r>
            <w:r w:rsidR="00560498">
              <w:rPr>
                <w:rFonts w:eastAsia="Times New Roman" w:cstheme="minorHAnsi"/>
                <w:lang w:eastAsia="en-AU"/>
              </w:rPr>
              <w:t xml:space="preserve"> will be included and we can each contribute to </w:t>
            </w:r>
            <w:r w:rsidR="0021476F">
              <w:rPr>
                <w:rFonts w:eastAsia="Times New Roman" w:cstheme="minorHAnsi"/>
                <w:lang w:eastAsia="en-AU"/>
              </w:rPr>
              <w:t>a deeper dive on these as needed.</w:t>
            </w:r>
          </w:p>
          <w:p w14:paraId="1870525F" w14:textId="77777777" w:rsidR="00E317D1" w:rsidRDefault="00E317D1" w:rsidP="00B67402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</w:p>
          <w:p w14:paraId="223B63C7" w14:textId="65F428CE" w:rsidR="00363257" w:rsidRDefault="00363257" w:rsidP="00B67402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t>Testing</w:t>
            </w:r>
            <w:r w:rsidR="00560498">
              <w:rPr>
                <w:rFonts w:eastAsia="Times New Roman" w:cstheme="minorHAnsi"/>
                <w:lang w:eastAsia="en-AU"/>
              </w:rPr>
              <w:t xml:space="preserve"> model is in progress</w:t>
            </w:r>
          </w:p>
          <w:p w14:paraId="2461192A" w14:textId="4DEFE429" w:rsidR="002E0FF6" w:rsidRPr="0025688D" w:rsidRDefault="00560498" w:rsidP="00B67402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t>Using a s</w:t>
            </w:r>
            <w:r w:rsidR="002E0FF6">
              <w:rPr>
                <w:rFonts w:eastAsia="Times New Roman" w:cstheme="minorHAnsi"/>
                <w:lang w:eastAsia="en-AU"/>
              </w:rPr>
              <w:t>print based testing</w:t>
            </w:r>
            <w:r>
              <w:rPr>
                <w:rFonts w:eastAsia="Times New Roman" w:cstheme="minorHAnsi"/>
                <w:lang w:eastAsia="en-AU"/>
              </w:rPr>
              <w:t xml:space="preserve"> approach, which aligns with job descriptions.</w:t>
            </w:r>
          </w:p>
        </w:tc>
      </w:tr>
      <w:tr w:rsidR="0085250A" w:rsidRPr="0085250A" w14:paraId="46E15AEA" w14:textId="77777777" w:rsidTr="00560498">
        <w:tc>
          <w:tcPr>
            <w:tcW w:w="253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DF870FB" w14:textId="77777777" w:rsidR="0085250A" w:rsidRPr="0025688D" w:rsidRDefault="0085250A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 </w:t>
            </w:r>
          </w:p>
          <w:p w14:paraId="2F131F88" w14:textId="77777777" w:rsidR="0085250A" w:rsidRPr="0025688D" w:rsidRDefault="0085250A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A5 Video </w:t>
            </w:r>
          </w:p>
          <w:p w14:paraId="0BAD6FCA" w14:textId="77777777" w:rsidR="0085250A" w:rsidRPr="0025688D" w:rsidRDefault="0085250A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 </w:t>
            </w:r>
          </w:p>
        </w:tc>
        <w:tc>
          <w:tcPr>
            <w:tcW w:w="3411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5271DEA" w14:textId="77777777" w:rsidR="0085250A" w:rsidRPr="0025688D" w:rsidRDefault="00EB79FD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Progress</w:t>
            </w:r>
          </w:p>
          <w:p w14:paraId="602C5A70" w14:textId="2A9B71AE" w:rsidR="004C22A3" w:rsidRPr="0025688D" w:rsidRDefault="004C22A3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Help needed</w:t>
            </w:r>
            <w:r w:rsidR="0025688D">
              <w:rPr>
                <w:rFonts w:eastAsia="Times New Roman" w:cstheme="minorHAnsi"/>
                <w:lang w:eastAsia="en-AU"/>
              </w:rPr>
              <w:t>?</w:t>
            </w:r>
          </w:p>
        </w:tc>
        <w:tc>
          <w:tcPr>
            <w:tcW w:w="2799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09673B3" w14:textId="15A747CA" w:rsidR="0085250A" w:rsidRPr="0025688D" w:rsidRDefault="0021476F" w:rsidP="0021476F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t xml:space="preserve">Need to review Hannah’s prototype and provide guidance. Focus has been on developing an application. </w:t>
            </w:r>
          </w:p>
        </w:tc>
      </w:tr>
      <w:tr w:rsidR="0085250A" w:rsidRPr="0085250A" w14:paraId="4F8A1310" w14:textId="77777777" w:rsidTr="00560498">
        <w:tc>
          <w:tcPr>
            <w:tcW w:w="253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E69A863" w14:textId="77777777" w:rsidR="0085250A" w:rsidRPr="0025688D" w:rsidRDefault="0085250A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Other actions needed </w:t>
            </w:r>
          </w:p>
        </w:tc>
        <w:tc>
          <w:tcPr>
            <w:tcW w:w="3411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201E5EF" w14:textId="1327E323" w:rsidR="006E00EE" w:rsidRPr="0025688D" w:rsidRDefault="006E00EE" w:rsidP="006E00EE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What needs to be put into GitHub and by when?</w:t>
            </w:r>
          </w:p>
          <w:p w14:paraId="466DAE96" w14:textId="177F3670" w:rsidR="0085250A" w:rsidRPr="0025688D" w:rsidRDefault="0085250A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</w:p>
        </w:tc>
        <w:tc>
          <w:tcPr>
            <w:tcW w:w="2799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8CF9B69" w14:textId="2727B9B4" w:rsidR="0085250A" w:rsidRPr="0025688D" w:rsidRDefault="0021476F" w:rsidP="0021476F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>
              <w:rPr>
                <w:rFonts w:eastAsia="Times New Roman" w:cstheme="minorHAnsi"/>
                <w:lang w:eastAsia="en-AU"/>
              </w:rPr>
              <w:t xml:space="preserve">All code needs to be loaded into GitHub by Sunday </w:t>
            </w:r>
            <w:r w:rsidR="00996A5C">
              <w:rPr>
                <w:rFonts w:eastAsia="Times New Roman" w:cstheme="minorHAnsi"/>
                <w:lang w:eastAsia="en-AU"/>
              </w:rPr>
              <w:t>14</w:t>
            </w:r>
            <w:r w:rsidR="00996A5C" w:rsidRPr="00996A5C">
              <w:rPr>
                <w:rFonts w:eastAsia="Times New Roman" w:cstheme="minorHAnsi"/>
                <w:vertAlign w:val="superscript"/>
                <w:lang w:eastAsia="en-AU"/>
              </w:rPr>
              <w:t>th</w:t>
            </w:r>
            <w:r w:rsidR="00996A5C">
              <w:rPr>
                <w:rFonts w:eastAsia="Times New Roman" w:cstheme="minorHAnsi"/>
                <w:lang w:eastAsia="en-AU"/>
              </w:rPr>
              <w:t xml:space="preserve"> February.</w:t>
            </w:r>
          </w:p>
        </w:tc>
      </w:tr>
      <w:tr w:rsidR="0085250A" w:rsidRPr="0085250A" w14:paraId="3B8D6883" w14:textId="77777777" w:rsidTr="00560498">
        <w:trPr>
          <w:trHeight w:val="300"/>
        </w:trPr>
        <w:tc>
          <w:tcPr>
            <w:tcW w:w="253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F0A39D4" w14:textId="77777777" w:rsidR="0085250A" w:rsidRPr="0025688D" w:rsidRDefault="0085250A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Next meeting </w:t>
            </w:r>
          </w:p>
        </w:tc>
        <w:tc>
          <w:tcPr>
            <w:tcW w:w="3411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659853B" w14:textId="6375D36E" w:rsidR="0085250A" w:rsidRPr="0025688D" w:rsidRDefault="0085250A" w:rsidP="0085250A">
            <w:pPr>
              <w:spacing w:after="0" w:line="240" w:lineRule="auto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Next chair – </w:t>
            </w:r>
            <w:r w:rsidR="0036641C" w:rsidRPr="0025688D">
              <w:rPr>
                <w:rFonts w:eastAsia="Times New Roman" w:cstheme="minorHAnsi"/>
                <w:lang w:eastAsia="en-AU"/>
              </w:rPr>
              <w:t>Hannah</w:t>
            </w:r>
            <w:r w:rsidRPr="0025688D">
              <w:rPr>
                <w:rFonts w:eastAsia="Times New Roman" w:cstheme="minorHAnsi"/>
                <w:lang w:eastAsia="en-AU"/>
              </w:rPr>
              <w:t> –</w:t>
            </w:r>
            <w:r w:rsidR="0036641C" w:rsidRPr="0025688D">
              <w:rPr>
                <w:rFonts w:eastAsia="Times New Roman" w:cstheme="minorHAnsi"/>
                <w:lang w:eastAsia="en-AU"/>
              </w:rPr>
              <w:t xml:space="preserve"> 11</w:t>
            </w:r>
            <w:r w:rsidRPr="0025688D">
              <w:rPr>
                <w:rFonts w:eastAsia="Times New Roman" w:cstheme="minorHAnsi"/>
                <w:lang w:eastAsia="en-AU"/>
              </w:rPr>
              <w:t>.02.21</w:t>
            </w:r>
            <w:r w:rsidR="0036641C" w:rsidRPr="0025688D">
              <w:rPr>
                <w:rFonts w:eastAsia="Times New Roman" w:cstheme="minorHAnsi"/>
                <w:lang w:eastAsia="en-AU"/>
              </w:rPr>
              <w:t>– 6</w:t>
            </w:r>
            <w:r w:rsidRPr="0025688D">
              <w:rPr>
                <w:rFonts w:eastAsia="Times New Roman" w:cstheme="minorHAnsi"/>
                <w:lang w:eastAsia="en-AU"/>
              </w:rPr>
              <w:t>:30pm </w:t>
            </w:r>
          </w:p>
        </w:tc>
        <w:tc>
          <w:tcPr>
            <w:tcW w:w="2799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3591527" w14:textId="77777777" w:rsidR="0085250A" w:rsidRPr="0025688D" w:rsidRDefault="0085250A" w:rsidP="0085250A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lang w:eastAsia="en-AU"/>
              </w:rPr>
            </w:pPr>
            <w:r w:rsidRPr="0025688D">
              <w:rPr>
                <w:rFonts w:eastAsia="Times New Roman" w:cstheme="minorHAnsi"/>
                <w:lang w:eastAsia="en-AU"/>
              </w:rPr>
              <w:t> </w:t>
            </w:r>
          </w:p>
        </w:tc>
      </w:tr>
    </w:tbl>
    <w:p w14:paraId="3AEF406F" w14:textId="77777777" w:rsidR="0085250A" w:rsidRPr="0085250A" w:rsidRDefault="0085250A" w:rsidP="0085250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5250A">
        <w:rPr>
          <w:rFonts w:ascii="Calibri" w:eastAsia="Times New Roman" w:hAnsi="Calibri" w:cs="Calibri"/>
          <w:lang w:eastAsia="en-AU"/>
        </w:rPr>
        <w:t> </w:t>
      </w:r>
    </w:p>
    <w:p w14:paraId="0787A9CF" w14:textId="77777777" w:rsidR="0085250A" w:rsidRPr="0085250A" w:rsidRDefault="0085250A" w:rsidP="0085250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5250A">
        <w:rPr>
          <w:rFonts w:ascii="Calibri" w:eastAsia="Times New Roman" w:hAnsi="Calibri" w:cs="Calibri"/>
          <w:lang w:eastAsia="en-AU"/>
        </w:rPr>
        <w:t> </w:t>
      </w:r>
    </w:p>
    <w:p w14:paraId="213EF10B" w14:textId="77777777" w:rsidR="00240C8A" w:rsidRDefault="00240C8A"/>
    <w:sectPr w:rsidR="00240C8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582389"/>
    <w:multiLevelType w:val="multilevel"/>
    <w:tmpl w:val="D86086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NrAwNTKwNDYwMDFW0lEKTi0uzszPAykwrAUAuY0YhCwAAAA="/>
  </w:docVars>
  <w:rsids>
    <w:rsidRoot w:val="0085250A"/>
    <w:rsid w:val="00201134"/>
    <w:rsid w:val="0021476F"/>
    <w:rsid w:val="00240C8A"/>
    <w:rsid w:val="0025688D"/>
    <w:rsid w:val="002E0FF6"/>
    <w:rsid w:val="00363257"/>
    <w:rsid w:val="0036641C"/>
    <w:rsid w:val="004C22A3"/>
    <w:rsid w:val="00560498"/>
    <w:rsid w:val="005F05F1"/>
    <w:rsid w:val="005F4ABA"/>
    <w:rsid w:val="00645846"/>
    <w:rsid w:val="006E00EE"/>
    <w:rsid w:val="00740720"/>
    <w:rsid w:val="00803553"/>
    <w:rsid w:val="0085250A"/>
    <w:rsid w:val="00996A5C"/>
    <w:rsid w:val="00A21DED"/>
    <w:rsid w:val="00B67402"/>
    <w:rsid w:val="00C11764"/>
    <w:rsid w:val="00DD1CB7"/>
    <w:rsid w:val="00E317D1"/>
    <w:rsid w:val="00E33742"/>
    <w:rsid w:val="00E75752"/>
    <w:rsid w:val="00EB79FD"/>
    <w:rsid w:val="00F43344"/>
    <w:rsid w:val="00F5061C"/>
    <w:rsid w:val="00F50836"/>
    <w:rsid w:val="00FB6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CBDC6"/>
  <w15:chartTrackingRefBased/>
  <w15:docId w15:val="{EF2B7BE8-E6A2-44EF-B455-5F48F6D099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8525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85250A"/>
  </w:style>
  <w:style w:type="character" w:customStyle="1" w:styleId="eop">
    <w:name w:val="eop"/>
    <w:basedOn w:val="DefaultParagraphFont"/>
    <w:rsid w:val="0085250A"/>
  </w:style>
  <w:style w:type="character" w:customStyle="1" w:styleId="scxw160149197">
    <w:name w:val="scxw160149197"/>
    <w:basedOn w:val="DefaultParagraphFont"/>
    <w:rsid w:val="0085250A"/>
  </w:style>
  <w:style w:type="character" w:styleId="Hyperlink">
    <w:name w:val="Hyperlink"/>
    <w:basedOn w:val="DefaultParagraphFont"/>
    <w:uiPriority w:val="99"/>
    <w:semiHidden/>
    <w:unhideWhenUsed/>
    <w:rsid w:val="0085250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45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76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63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05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8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78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09692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020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260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83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455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433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46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0104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855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58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272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0782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542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0709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236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5439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7691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2688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89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399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5310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0530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285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62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491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3208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6004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741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662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3138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6947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096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2116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022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524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256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044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784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8612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150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601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406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5547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630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301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8EE2B74FA564D8F48EEF229E418F8" ma:contentTypeVersion="9" ma:contentTypeDescription="Create a new document." ma:contentTypeScope="" ma:versionID="8f55d0e8e9662f8221c050bbd7bd0af4">
  <xsd:schema xmlns:xsd="http://www.w3.org/2001/XMLSchema" xmlns:xs="http://www.w3.org/2001/XMLSchema" xmlns:p="http://schemas.microsoft.com/office/2006/metadata/properties" xmlns:ns2="e888af91-d5ce-4c1a-bb6c-7ce8e0b1c5f8" targetNamespace="http://schemas.microsoft.com/office/2006/metadata/properties" ma:root="true" ma:fieldsID="be2352d6db074416e2fcc20d025380c9" ns2:_="">
    <xsd:import namespace="e888af91-d5ce-4c1a-bb6c-7ce8e0b1c5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88af91-d5ce-4c1a-bb6c-7ce8e0b1c5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AC0B270-CE5C-4EDB-BFE6-7457351CC6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88af91-d5ce-4c1a-bb6c-7ce8e0b1c5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131F675-6EE6-4237-9CF6-23496AB11D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E447B5-19E9-4C9D-B366-2A4C54B8EA61}">
  <ds:schemaRefs>
    <ds:schemaRef ds:uri="http://schemas.microsoft.com/office/2006/documentManagement/types"/>
    <ds:schemaRef ds:uri="http://schemas.microsoft.com/office/2006/metadata/properties"/>
    <ds:schemaRef ds:uri="e888af91-d5ce-4c1a-bb6c-7ce8e0b1c5f8"/>
    <ds:schemaRef ds:uri="http://www.w3.org/XML/1998/namespace"/>
    <ds:schemaRef ds:uri="http://purl.org/dc/terms/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9</TotalTime>
  <Pages>1</Pages>
  <Words>134</Words>
  <Characters>765</Characters>
  <Application>Microsoft Office Word</Application>
  <DocSecurity>0</DocSecurity>
  <Lines>6</Lines>
  <Paragraphs>1</Paragraphs>
  <ScaleCrop>false</ScaleCrop>
  <Company/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rinckman</dc:creator>
  <cp:keywords/>
  <dc:description/>
  <cp:lastModifiedBy>Sarah Carney</cp:lastModifiedBy>
  <cp:revision>16</cp:revision>
  <dcterms:created xsi:type="dcterms:W3CDTF">2021-02-07T06:29:00Z</dcterms:created>
  <dcterms:modified xsi:type="dcterms:W3CDTF">2021-02-08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48EE2B74FA564D8F48EEF229E418F8</vt:lpwstr>
  </property>
</Properties>
</file>